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32FAF1D4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446FE9">
        <w:rPr>
          <w:rFonts w:ascii="Calibri" w:hAnsi="Calibri" w:cs="Times New Roman"/>
        </w:rPr>
        <w:t xml:space="preserve"> 9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446FE9">
        <w:rPr>
          <w:rFonts w:ascii="Calibri" w:hAnsi="Calibri" w:cs="Times New Roman"/>
        </w:rPr>
        <w:t>10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1098E24C" w:rsidR="00A2381B" w:rsidRPr="00CF7AE4" w:rsidRDefault="00410313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634CF01F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19A4BD31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5FFAB1CD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2F83FD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75A9DD3A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6FDD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740C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45D9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031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46FE9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0AC8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39F8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14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54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8BFD5-7773-4D9B-AB93-949FCAA80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6:01:00Z</dcterms:created>
  <dcterms:modified xsi:type="dcterms:W3CDTF">2018-07-11T16:01:00Z</dcterms:modified>
</cp:coreProperties>
</file>